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182DA" w14:textId="77777777" w:rsidR="00030B94" w:rsidRDefault="00030B94" w:rsidP="00030B94">
      <w:pPr>
        <w:pStyle w:val="Default"/>
        <w:rPr>
          <w:rFonts w:ascii="Times New Roman" w:hAnsi="Times New Roman" w:cs="Times New Roman"/>
          <w:b/>
          <w:bCs/>
        </w:rPr>
      </w:pPr>
    </w:p>
    <w:p w14:paraId="69795439" w14:textId="6345DD1E" w:rsidR="00030B94" w:rsidRDefault="00030B94" w:rsidP="00030B94">
      <w:pPr>
        <w:pStyle w:val="Default"/>
        <w:rPr>
          <w:rFonts w:ascii="Times New Roman" w:hAnsi="Times New Roman" w:cs="Times New Roman"/>
          <w:b/>
          <w:bCs/>
        </w:rPr>
      </w:pPr>
      <w:r w:rsidRPr="00030B94">
        <w:rPr>
          <w:rFonts w:ascii="Times New Roman" w:hAnsi="Times New Roman" w:cs="Times New Roman"/>
          <w:b/>
          <w:bCs/>
        </w:rPr>
        <w:t xml:space="preserve">PAYMENT INSTRUCTION / DEBIT MANDATE </w:t>
      </w:r>
    </w:p>
    <w:p w14:paraId="0A40AA0F" w14:textId="77777777" w:rsidR="00030B94" w:rsidRPr="00030B94" w:rsidRDefault="00030B94" w:rsidP="00030B94">
      <w:pPr>
        <w:pStyle w:val="Default"/>
        <w:rPr>
          <w:rFonts w:ascii="Times New Roman" w:hAnsi="Times New Roman" w:cs="Times New Roman"/>
        </w:rPr>
      </w:pPr>
    </w:p>
    <w:p w14:paraId="6EA0F641" w14:textId="77777777"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 xml:space="preserve">A. This is my/our instruction to my bank to make payment as stated below and my/our bank can debit my/our bank account. </w:t>
      </w:r>
      <w:r w:rsidRPr="00030B94">
        <w:rPr>
          <w:rFonts w:ascii="Times New Roman" w:hAnsi="Times New Roman" w:cs="Times New Roman"/>
          <w:b/>
          <w:bCs/>
        </w:rPr>
        <w:t xml:space="preserve">Authority </w:t>
      </w:r>
    </w:p>
    <w:p w14:paraId="30141CDE" w14:textId="77777777" w:rsidR="00030B94" w:rsidRPr="00030B94" w:rsidRDefault="00030B94" w:rsidP="00030B94">
      <w:pPr>
        <w:pStyle w:val="Default"/>
        <w:rPr>
          <w:rFonts w:ascii="Times New Roman" w:hAnsi="Times New Roman" w:cs="Times New Roman"/>
        </w:rPr>
      </w:pPr>
    </w:p>
    <w:p w14:paraId="0EA430DE" w14:textId="7BB0A300" w:rsidR="00030B94" w:rsidRPr="00030B94" w:rsidRDefault="00030B94" w:rsidP="00030B94">
      <w:pPr>
        <w:pStyle w:val="Default"/>
        <w:rPr>
          <w:rFonts w:ascii="Times New Roman" w:hAnsi="Times New Roman" w:cs="Times New Roman"/>
        </w:rPr>
      </w:pPr>
      <w:r>
        <w:rPr>
          <w:rFonts w:ascii="Times New Roman" w:hAnsi="Times New Roman" w:cs="Times New Roman"/>
        </w:rPr>
        <w:t>Given by</w:t>
      </w:r>
      <w:r w:rsidR="005B4F01">
        <w:rPr>
          <w:rFonts w:ascii="Times New Roman" w:hAnsi="Times New Roman" w:cs="Times New Roman"/>
        </w:rPr>
        <w:t>:</w:t>
      </w:r>
      <w:r>
        <w:rPr>
          <w:rFonts w:ascii="Times New Roman" w:hAnsi="Times New Roman" w:cs="Times New Roman"/>
        </w:rPr>
        <w:t xml:space="preserve"> </w:t>
      </w:r>
      <w:r w:rsidRPr="00030B94">
        <w:rPr>
          <w:rFonts w:ascii="Times New Roman" w:hAnsi="Times New Roman" w:cs="Times New Roman"/>
        </w:rPr>
        <w:t>________</w:t>
      </w:r>
      <w:r>
        <w:rPr>
          <w:rFonts w:ascii="Times New Roman" w:hAnsi="Times New Roman" w:cs="Times New Roman"/>
        </w:rPr>
        <w:t>_____________________________</w:t>
      </w:r>
    </w:p>
    <w:p w14:paraId="4BF35B50" w14:textId="272CC5E5"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Address</w:t>
      </w:r>
      <w:r w:rsidR="005B4F01">
        <w:rPr>
          <w:rFonts w:ascii="Times New Roman" w:hAnsi="Times New Roman" w:cs="Times New Roman"/>
        </w:rPr>
        <w:t>:</w:t>
      </w:r>
      <w:r w:rsidRPr="00030B94">
        <w:rPr>
          <w:rFonts w:ascii="Times New Roman" w:hAnsi="Times New Roman" w:cs="Times New Roman"/>
        </w:rPr>
        <w:t xml:space="preserve"> _______________________________________ </w:t>
      </w:r>
    </w:p>
    <w:p w14:paraId="5202DB69" w14:textId="43C63D5C"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Account Holder’s Bank</w:t>
      </w:r>
      <w:r w:rsidR="005B4F01">
        <w:rPr>
          <w:rFonts w:ascii="Times New Roman" w:hAnsi="Times New Roman" w:cs="Times New Roman"/>
        </w:rPr>
        <w:t>:</w:t>
      </w:r>
      <w:r w:rsidRPr="00030B94">
        <w:rPr>
          <w:rFonts w:ascii="Times New Roman" w:hAnsi="Times New Roman" w:cs="Times New Roman"/>
        </w:rPr>
        <w:t xml:space="preserve"> _______________________________________ </w:t>
      </w:r>
    </w:p>
    <w:p w14:paraId="52A832B2" w14:textId="6729A5B0"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Branch</w:t>
      </w:r>
      <w:r>
        <w:rPr>
          <w:rFonts w:ascii="Times New Roman" w:hAnsi="Times New Roman" w:cs="Times New Roman"/>
        </w:rPr>
        <w:t xml:space="preserve"> Name/ Branch Code</w:t>
      </w:r>
      <w:r w:rsidR="005B4F01">
        <w:rPr>
          <w:rFonts w:ascii="Times New Roman" w:hAnsi="Times New Roman" w:cs="Times New Roman"/>
        </w:rPr>
        <w:t xml:space="preserve">: </w:t>
      </w:r>
      <w:r w:rsidRPr="00030B94">
        <w:rPr>
          <w:rFonts w:ascii="Times New Roman" w:hAnsi="Times New Roman" w:cs="Times New Roman"/>
        </w:rPr>
        <w:t xml:space="preserve">_______________________________________ </w:t>
      </w:r>
    </w:p>
    <w:p w14:paraId="19ADB18E" w14:textId="3DF02B71"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Account Number</w:t>
      </w:r>
      <w:r w:rsidR="005B4F01">
        <w:rPr>
          <w:rFonts w:ascii="Times New Roman" w:hAnsi="Times New Roman" w:cs="Times New Roman"/>
        </w:rPr>
        <w:t>:</w:t>
      </w:r>
      <w:r w:rsidRPr="00030B94">
        <w:rPr>
          <w:rFonts w:ascii="Times New Roman" w:hAnsi="Times New Roman" w:cs="Times New Roman"/>
        </w:rPr>
        <w:t xml:space="preserve"> _______________________________________ </w:t>
      </w:r>
    </w:p>
    <w:p w14:paraId="378154BA" w14:textId="2C7FCD35"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Type of Account</w:t>
      </w:r>
      <w:r w:rsidR="005B4F01">
        <w:rPr>
          <w:rFonts w:ascii="Times New Roman" w:hAnsi="Times New Roman" w:cs="Times New Roman"/>
        </w:rPr>
        <w:t>:</w:t>
      </w:r>
      <w:r w:rsidRPr="00030B94">
        <w:rPr>
          <w:rFonts w:ascii="Times New Roman" w:hAnsi="Times New Roman" w:cs="Times New Roman"/>
        </w:rPr>
        <w:t xml:space="preserve"> </w:t>
      </w:r>
      <w:r w:rsidR="00B62C73">
        <w:rPr>
          <w:rFonts w:ascii="Times New Roman" w:hAnsi="Times New Roman" w:cs="Times New Roman"/>
          <w:u w:val="single"/>
        </w:rPr>
        <w:tab/>
      </w:r>
      <w:r w:rsidR="00B62C73">
        <w:rPr>
          <w:rFonts w:ascii="Times New Roman" w:hAnsi="Times New Roman" w:cs="Times New Roman"/>
          <w:u w:val="single"/>
        </w:rPr>
        <w:tab/>
      </w:r>
      <w:r w:rsidR="00B62C73">
        <w:rPr>
          <w:rFonts w:ascii="Times New Roman" w:hAnsi="Times New Roman" w:cs="Times New Roman"/>
          <w:u w:val="single"/>
        </w:rPr>
        <w:tab/>
      </w:r>
      <w:r w:rsidR="00B62C73">
        <w:rPr>
          <w:rFonts w:ascii="Times New Roman" w:hAnsi="Times New Roman" w:cs="Times New Roman"/>
          <w:u w:val="single"/>
        </w:rPr>
        <w:tab/>
      </w:r>
    </w:p>
    <w:p w14:paraId="779C29A0" w14:textId="16AE0197"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Amount of deducti</w:t>
      </w:r>
      <w:r w:rsidR="00B62C73">
        <w:rPr>
          <w:rFonts w:ascii="Times New Roman" w:hAnsi="Times New Roman" w:cs="Times New Roman"/>
        </w:rPr>
        <w:t>on authorized by Account Holder</w:t>
      </w:r>
      <w:r w:rsidR="005B4F01">
        <w:rPr>
          <w:rFonts w:ascii="Times New Roman" w:hAnsi="Times New Roman" w:cs="Times New Roman"/>
        </w:rPr>
        <w:t>:</w:t>
      </w:r>
      <w:r w:rsidR="00B62C73">
        <w:rPr>
          <w:rFonts w:ascii="Times New Roman" w:hAnsi="Times New Roman" w:cs="Times New Roman"/>
        </w:rPr>
        <w:t xml:space="preserve"> </w:t>
      </w:r>
      <w:r w:rsidR="00B62C73">
        <w:rPr>
          <w:rFonts w:ascii="Times New Roman" w:hAnsi="Times New Roman" w:cs="Times New Roman"/>
          <w:u w:val="single"/>
        </w:rPr>
        <w:tab/>
      </w:r>
      <w:r w:rsidRPr="00030B94">
        <w:rPr>
          <w:rFonts w:ascii="Times New Roman" w:hAnsi="Times New Roman" w:cs="Times New Roman"/>
        </w:rPr>
        <w:t>______</w:t>
      </w:r>
      <w:r w:rsidR="00B62C73">
        <w:rPr>
          <w:rFonts w:ascii="Times New Roman" w:hAnsi="Times New Roman" w:cs="Times New Roman"/>
        </w:rPr>
        <w:t>_________</w:t>
      </w:r>
      <w:r w:rsidRPr="00030B94">
        <w:rPr>
          <w:rFonts w:ascii="Times New Roman" w:hAnsi="Times New Roman" w:cs="Times New Roman"/>
        </w:rPr>
        <w:t xml:space="preserve"> </w:t>
      </w:r>
    </w:p>
    <w:p w14:paraId="3CF5D8F5" w14:textId="5E379DCF"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Date of first deduction</w:t>
      </w:r>
      <w:r w:rsidR="005B4F01">
        <w:rPr>
          <w:rFonts w:ascii="Times New Roman" w:hAnsi="Times New Roman" w:cs="Times New Roman"/>
        </w:rPr>
        <w:t>:</w:t>
      </w:r>
      <w:r w:rsidRPr="00030B94">
        <w:rPr>
          <w:rFonts w:ascii="Times New Roman" w:hAnsi="Times New Roman" w:cs="Times New Roman"/>
        </w:rPr>
        <w:t xml:space="preserve"> _______________________________________ </w:t>
      </w:r>
    </w:p>
    <w:p w14:paraId="3E911655" w14:textId="27CC286D"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To (name of beneficiary)</w:t>
      </w:r>
      <w:r w:rsidR="005B4F01">
        <w:rPr>
          <w:rFonts w:ascii="Times New Roman" w:hAnsi="Times New Roman" w:cs="Times New Roman"/>
        </w:rPr>
        <w:t>:</w:t>
      </w:r>
      <w:r w:rsidRPr="00030B94">
        <w:rPr>
          <w:rFonts w:ascii="Times New Roman" w:hAnsi="Times New Roman" w:cs="Times New Roman"/>
        </w:rPr>
        <w:t xml:space="preserve"> __</w:t>
      </w:r>
      <w:r w:rsidR="00B62C73" w:rsidRPr="00B62C73">
        <w:rPr>
          <w:rFonts w:ascii="Times New Roman" w:hAnsi="Times New Roman" w:cs="Times New Roman"/>
          <w:u w:val="single"/>
        </w:rPr>
        <w:t>Ndjundo Cash Loan</w:t>
      </w:r>
      <w:r w:rsidR="00B62C73">
        <w:rPr>
          <w:rFonts w:ascii="Times New Roman" w:hAnsi="Times New Roman" w:cs="Times New Roman"/>
          <w:u w:val="single"/>
        </w:rPr>
        <w:t xml:space="preserve"> CC</w:t>
      </w:r>
    </w:p>
    <w:p w14:paraId="5F1280DC" w14:textId="0C976A0D"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Abbreviated N</w:t>
      </w:r>
      <w:r w:rsidR="005B4F01">
        <w:rPr>
          <w:rFonts w:ascii="Times New Roman" w:hAnsi="Times New Roman" w:cs="Times New Roman"/>
        </w:rPr>
        <w:t xml:space="preserve">ame as Registered with the Bank: </w:t>
      </w:r>
      <w:r w:rsidR="005B4F01" w:rsidRPr="005B4F01">
        <w:rPr>
          <w:rFonts w:ascii="Times New Roman" w:hAnsi="Times New Roman" w:cs="Times New Roman"/>
          <w:b/>
          <w:sz w:val="20"/>
          <w:szCs w:val="20"/>
          <w:u w:val="single"/>
        </w:rPr>
        <w:t>RP</w:t>
      </w:r>
      <w:r w:rsidRPr="005B4F01">
        <w:rPr>
          <w:rFonts w:ascii="Times New Roman" w:hAnsi="Times New Roman" w:cs="Times New Roman"/>
          <w:u w:val="single"/>
        </w:rPr>
        <w:t>_</w:t>
      </w:r>
      <w:r w:rsidR="005B4F01" w:rsidRPr="005B4F01">
        <w:rPr>
          <w:rFonts w:ascii="Times New Roman" w:hAnsi="Times New Roman" w:cs="Times New Roman"/>
          <w:u w:val="single"/>
        </w:rPr>
        <w:t>RERPNDJUDO</w:t>
      </w:r>
    </w:p>
    <w:p w14:paraId="63E66AC9" w14:textId="117F3472"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Beneficiary’s Address</w:t>
      </w:r>
      <w:r w:rsidR="005B4F01">
        <w:rPr>
          <w:rFonts w:ascii="Times New Roman" w:hAnsi="Times New Roman" w:cs="Times New Roman"/>
        </w:rPr>
        <w:t xml:space="preserve">: </w:t>
      </w:r>
      <w:r w:rsidR="005B4F01" w:rsidRPr="00326114">
        <w:rPr>
          <w:rFonts w:ascii="Times New Roman" w:hAnsi="Times New Roman" w:cs="Times New Roman"/>
          <w:u w:val="single"/>
        </w:rPr>
        <w:t xml:space="preserve">Erf 859 Evelin Street </w:t>
      </w:r>
      <w:proofErr w:type="spellStart"/>
      <w:r w:rsidR="005B4F01" w:rsidRPr="00326114">
        <w:rPr>
          <w:rFonts w:ascii="Times New Roman" w:hAnsi="Times New Roman" w:cs="Times New Roman"/>
          <w:u w:val="single"/>
        </w:rPr>
        <w:t>Greenwel</w:t>
      </w:r>
      <w:proofErr w:type="spellEnd"/>
      <w:r w:rsidR="00326114">
        <w:rPr>
          <w:rFonts w:ascii="Times New Roman" w:hAnsi="Times New Roman" w:cs="Times New Roman"/>
        </w:rPr>
        <w:t xml:space="preserve"> </w:t>
      </w:r>
    </w:p>
    <w:p w14:paraId="55391E60" w14:textId="77777777" w:rsidR="00326114" w:rsidRDefault="00326114" w:rsidP="00030B94">
      <w:pPr>
        <w:pStyle w:val="Default"/>
        <w:rPr>
          <w:rFonts w:ascii="Times New Roman" w:hAnsi="Times New Roman" w:cs="Times New Roman"/>
        </w:rPr>
      </w:pPr>
    </w:p>
    <w:p w14:paraId="199B8C52" w14:textId="580BBC06"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 xml:space="preserve">This signed Authority and Mandate refers to the contract between me/us and the Beneficiary (‘you”) dated __________________________ (“the Agreement”). </w:t>
      </w:r>
    </w:p>
    <w:p w14:paraId="7F62DD75" w14:textId="77777777"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 xml:space="preserve">I/We hereby authorize you to issue and deliver payment instructions to your Banker for collection against my/our above-mentioned account at my/our above-mentioned Bank (or any other bank or branch to which I/we may transfer my/our account) on condition that the sum of such payment instructions will never exceed my/our obligations as agreed to in the Agreement and commencing on _____________________________ and continuing until this Authority and Mandate is terminated by me/us by giving you notice in writing of not less than 1 (one) ordinary business days, and sent by prepaid registered post or delivered to your address as indicated above. </w:t>
      </w:r>
    </w:p>
    <w:p w14:paraId="0ED6D023" w14:textId="1FD4B7DB"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The individual payment instructions authorized to be issued must be issued and delivered</w:t>
      </w:r>
      <w:r w:rsidR="00460589">
        <w:rPr>
          <w:rFonts w:ascii="Times New Roman" w:hAnsi="Times New Roman" w:cs="Times New Roman"/>
        </w:rPr>
        <w:t xml:space="preserve"> as follows: </w:t>
      </w:r>
      <w:r w:rsidR="00460589" w:rsidRPr="00460589">
        <w:rPr>
          <w:rFonts w:ascii="Times New Roman" w:hAnsi="Times New Roman" w:cs="Times New Roman"/>
          <w:u w:val="single"/>
        </w:rPr>
        <w:t>monthly</w:t>
      </w:r>
      <w:r w:rsidR="00460589">
        <w:rPr>
          <w:rFonts w:ascii="Times New Roman" w:hAnsi="Times New Roman" w:cs="Times New Roman"/>
          <w:b/>
          <w:bCs/>
          <w:i/>
          <w:iCs/>
        </w:rPr>
        <w:t>.</w:t>
      </w:r>
    </w:p>
    <w:p w14:paraId="61FB814A" w14:textId="6A466575"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 xml:space="preserve">In the event that the payment day falls on a Sunday, or recognized public holiday in the Republic of Namibia, the payment day will automatically be the very next ordinary business day. Furthermore, if there are insufficient funds in my/our account to meet the obligation, you are entitled to re-represent the instruction for payment to my account for a period of </w:t>
      </w:r>
      <w:r w:rsidR="00B36B6F" w:rsidRPr="00B36B6F">
        <w:rPr>
          <w:rFonts w:ascii="Times New Roman" w:hAnsi="Times New Roman" w:cs="Times New Roman"/>
          <w:u w:val="single"/>
        </w:rPr>
        <w:t>Two</w:t>
      </w:r>
      <w:r w:rsidRPr="00030B94">
        <w:rPr>
          <w:rFonts w:ascii="Times New Roman" w:hAnsi="Times New Roman" w:cs="Times New Roman"/>
        </w:rPr>
        <w:t xml:space="preserve"> days. </w:t>
      </w:r>
    </w:p>
    <w:p w14:paraId="089BE507" w14:textId="719B4E93" w:rsidR="00030B94" w:rsidRPr="00030B94" w:rsidRDefault="00030B94" w:rsidP="00030B94">
      <w:pPr>
        <w:pStyle w:val="Default"/>
        <w:rPr>
          <w:rFonts w:ascii="Times New Roman" w:hAnsi="Times New Roman" w:cs="Times New Roman"/>
        </w:rPr>
      </w:pPr>
      <w:r w:rsidRPr="00030B94">
        <w:rPr>
          <w:rFonts w:ascii="Times New Roman" w:hAnsi="Times New Roman" w:cs="Times New Roman"/>
        </w:rPr>
        <w:t xml:space="preserve">Due to the customary early payment of salaries in December, I hereby authorize you to present my December payment instructions earlier, aligned with my salary payment date. Furthermore, if there are insufficient funds in my/our account to meet the December obligation, you are entitled to re-present the instruction to my/our account for payment as soon as sufficient funds are available for a period of </w:t>
      </w:r>
      <w:r w:rsidR="00B927A2">
        <w:rPr>
          <w:rFonts w:ascii="Times New Roman" w:hAnsi="Times New Roman" w:cs="Times New Roman"/>
          <w:u w:val="single"/>
        </w:rPr>
        <w:t>2</w:t>
      </w:r>
      <w:r w:rsidR="00B927A2">
        <w:rPr>
          <w:rFonts w:ascii="Times New Roman" w:hAnsi="Times New Roman" w:cs="Times New Roman"/>
        </w:rPr>
        <w:t xml:space="preserve"> days (Two</w:t>
      </w:r>
      <w:r w:rsidRPr="00030B94">
        <w:rPr>
          <w:rFonts w:ascii="Times New Roman" w:hAnsi="Times New Roman" w:cs="Times New Roman"/>
        </w:rPr>
        <w:t xml:space="preserve">) Number in words) days. </w:t>
      </w:r>
    </w:p>
    <w:p w14:paraId="4CC2691E" w14:textId="77777777" w:rsidR="005B09D0" w:rsidRPr="005B09D0" w:rsidRDefault="00030B94" w:rsidP="005B09D0">
      <w:pPr>
        <w:pStyle w:val="Default"/>
        <w:rPr>
          <w:rFonts w:ascii="Times New Roman" w:hAnsi="Times New Roman" w:cs="Times New Roman"/>
        </w:rPr>
      </w:pPr>
      <w:r w:rsidRPr="00C7563D">
        <w:rPr>
          <w:rFonts w:ascii="Times New Roman" w:hAnsi="Times New Roman" w:cs="Times New Roman"/>
        </w:rPr>
        <w:t xml:space="preserve">I/We understand that the payments hereby authorized will be processed through a computerized system provided by the Namibian Banks. I/We also understand that details of each payment will be printed on my/our bank statement. The bank statement must contain a reference number for identification, which must be included in the said payment instruction </w:t>
      </w:r>
      <w:r w:rsidRPr="005B09D0">
        <w:rPr>
          <w:rFonts w:ascii="Times New Roman" w:hAnsi="Times New Roman" w:cs="Times New Roman"/>
        </w:rPr>
        <w:lastRenderedPageBreak/>
        <w:t>and if</w:t>
      </w:r>
      <w:r w:rsidR="005B09D0" w:rsidRPr="005B09D0">
        <w:rPr>
          <w:rFonts w:ascii="Times New Roman" w:hAnsi="Times New Roman" w:cs="Times New Roman"/>
        </w:rPr>
        <w:t xml:space="preserve"> </w:t>
      </w:r>
      <w:r w:rsidR="005B09D0" w:rsidRPr="005B09D0">
        <w:rPr>
          <w:rFonts w:ascii="Times New Roman" w:hAnsi="Times New Roman" w:cs="Times New Roman"/>
        </w:rPr>
        <w:t xml:space="preserve">provided to me/us should enable me/us to identify such transaction as linked to this payment instruction authorization. This number must be added to this form in Section F before the issuing of any payment instruction. </w:t>
      </w:r>
    </w:p>
    <w:p w14:paraId="59477352"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b/>
          <w:bCs/>
        </w:rPr>
        <w:t xml:space="preserve">B. Mandate </w:t>
      </w:r>
    </w:p>
    <w:p w14:paraId="251FFF4F" w14:textId="77777777" w:rsidR="005B09D0" w:rsidRPr="005B09D0" w:rsidRDefault="005B09D0" w:rsidP="005B09D0">
      <w:pPr>
        <w:pStyle w:val="Default"/>
        <w:rPr>
          <w:rFonts w:ascii="Times New Roman" w:hAnsi="Times New Roman" w:cs="Times New Roman"/>
        </w:rPr>
      </w:pPr>
    </w:p>
    <w:p w14:paraId="57925077"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 xml:space="preserve">I/We acknowledge that all payment instructions issued by you shall be treated by my/our above-mentioned Bank as if the instructions have been issued by me/us personally. </w:t>
      </w:r>
    </w:p>
    <w:p w14:paraId="2325CC1C"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b/>
          <w:bCs/>
        </w:rPr>
        <w:t xml:space="preserve">C. Cancellation </w:t>
      </w:r>
    </w:p>
    <w:p w14:paraId="7C1410B4" w14:textId="77777777" w:rsidR="005B09D0" w:rsidRPr="005B09D0" w:rsidRDefault="005B09D0" w:rsidP="005B09D0">
      <w:pPr>
        <w:pStyle w:val="Default"/>
        <w:rPr>
          <w:rFonts w:ascii="Times New Roman" w:hAnsi="Times New Roman" w:cs="Times New Roman"/>
        </w:rPr>
      </w:pPr>
    </w:p>
    <w:p w14:paraId="28D1D4FC"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 xml:space="preserve">I/We agree that although this Authority and Mandate may be cancelled by me/us, such cancellation will not cancel the Agreement. I/We shall not be entitled to any refund of amounts which you have collected while this Authority was in force, if such amounts were legally owing to you. </w:t>
      </w:r>
    </w:p>
    <w:p w14:paraId="14E48A50"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b/>
          <w:bCs/>
        </w:rPr>
        <w:t xml:space="preserve">D. Assignment </w:t>
      </w:r>
    </w:p>
    <w:p w14:paraId="1E9ACC79" w14:textId="77777777" w:rsidR="005B09D0" w:rsidRPr="005B09D0" w:rsidRDefault="005B09D0" w:rsidP="005B09D0">
      <w:pPr>
        <w:pStyle w:val="Default"/>
        <w:rPr>
          <w:rFonts w:ascii="Times New Roman" w:hAnsi="Times New Roman" w:cs="Times New Roman"/>
        </w:rPr>
      </w:pPr>
    </w:p>
    <w:p w14:paraId="33A2F448"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 xml:space="preserve">I/We acknowledge that this Authority may be ceded or assigned to a third party if the Agreement is also ceded or assigned to that third party, but in the absence of such cession or assignment of the Agreement, this Authority and Mandate cannot be assigned to any third party. </w:t>
      </w:r>
    </w:p>
    <w:p w14:paraId="0D823C16"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b/>
          <w:bCs/>
        </w:rPr>
        <w:t xml:space="preserve">E. Declaration </w:t>
      </w:r>
    </w:p>
    <w:p w14:paraId="5847C7DF" w14:textId="77777777" w:rsidR="005B09D0" w:rsidRPr="005B09D0" w:rsidRDefault="005B09D0" w:rsidP="005B09D0">
      <w:pPr>
        <w:pStyle w:val="Default"/>
        <w:rPr>
          <w:rFonts w:ascii="Times New Roman" w:hAnsi="Times New Roman" w:cs="Times New Roman"/>
        </w:rPr>
      </w:pPr>
    </w:p>
    <w:p w14:paraId="54CB9279" w14:textId="77777777"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 xml:space="preserve">I/We hereby declare as follows: </w:t>
      </w:r>
    </w:p>
    <w:p w14:paraId="20BF0B58" w14:textId="77777777" w:rsidR="005B09D0" w:rsidRPr="005B09D0" w:rsidRDefault="005B09D0" w:rsidP="005B09D0">
      <w:pPr>
        <w:pStyle w:val="Default"/>
        <w:spacing w:after="51"/>
        <w:rPr>
          <w:rFonts w:ascii="Times New Roman" w:hAnsi="Times New Roman" w:cs="Times New Roman"/>
        </w:rPr>
      </w:pPr>
      <w:r w:rsidRPr="005B09D0">
        <w:rPr>
          <w:rFonts w:ascii="Times New Roman" w:hAnsi="Times New Roman" w:cs="Times New Roman"/>
        </w:rPr>
        <w:t xml:space="preserve"> I/We have the necessary authority to sign this Mandate Authority. </w:t>
      </w:r>
    </w:p>
    <w:p w14:paraId="5C22EB36" w14:textId="77777777" w:rsidR="005B09D0" w:rsidRPr="005B09D0" w:rsidRDefault="005B09D0" w:rsidP="005B09D0">
      <w:pPr>
        <w:pStyle w:val="Default"/>
        <w:spacing w:after="51"/>
        <w:rPr>
          <w:rFonts w:ascii="Times New Roman" w:hAnsi="Times New Roman" w:cs="Times New Roman"/>
        </w:rPr>
      </w:pPr>
      <w:r w:rsidRPr="005B09D0">
        <w:rPr>
          <w:rFonts w:ascii="Times New Roman" w:hAnsi="Times New Roman" w:cs="Times New Roman"/>
        </w:rPr>
        <w:t xml:space="preserve"> The information herein provided to you is true, correct and complete. The information shown above is correct. </w:t>
      </w:r>
    </w:p>
    <w:p w14:paraId="42A651F4" w14:textId="77777777" w:rsidR="005B09D0" w:rsidRPr="005B09D0" w:rsidRDefault="005B09D0" w:rsidP="005B09D0">
      <w:pPr>
        <w:pStyle w:val="Default"/>
        <w:spacing w:after="51"/>
        <w:rPr>
          <w:rFonts w:ascii="Times New Roman" w:hAnsi="Times New Roman" w:cs="Times New Roman"/>
        </w:rPr>
      </w:pPr>
      <w:r w:rsidRPr="005B09D0">
        <w:rPr>
          <w:rFonts w:ascii="Times New Roman" w:hAnsi="Times New Roman" w:cs="Times New Roman"/>
        </w:rPr>
        <w:t xml:space="preserve"> I/We agree to be bound by signing this Mandate Authority. </w:t>
      </w:r>
    </w:p>
    <w:p w14:paraId="01A2E798" w14:textId="3F3CB142"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 By signing this Mandate Authority, I/we agree that any previous Mandate Authorities signed by me/us relating to Agreement Referenc</w:t>
      </w:r>
      <w:r>
        <w:rPr>
          <w:rFonts w:ascii="Times New Roman" w:hAnsi="Times New Roman" w:cs="Times New Roman"/>
        </w:rPr>
        <w:t>e Number: ____________</w:t>
      </w:r>
      <w:r w:rsidRPr="005B09D0">
        <w:rPr>
          <w:rFonts w:ascii="Times New Roman" w:hAnsi="Times New Roman" w:cs="Times New Roman"/>
        </w:rPr>
        <w:t xml:space="preserve"> is hereby revoked. </w:t>
      </w:r>
    </w:p>
    <w:p w14:paraId="619B5F8C" w14:textId="77777777" w:rsidR="005B09D0" w:rsidRPr="005B09D0" w:rsidRDefault="005B09D0" w:rsidP="005B09D0">
      <w:pPr>
        <w:pStyle w:val="Default"/>
        <w:rPr>
          <w:rFonts w:ascii="Times New Roman" w:hAnsi="Times New Roman" w:cs="Times New Roman"/>
        </w:rPr>
      </w:pPr>
    </w:p>
    <w:p w14:paraId="3A2BF010" w14:textId="51435611" w:rsidR="005B09D0" w:rsidRPr="005B09D0" w:rsidRDefault="005B09D0" w:rsidP="005B09D0">
      <w:pPr>
        <w:pStyle w:val="Default"/>
        <w:rPr>
          <w:rFonts w:ascii="Times New Roman" w:hAnsi="Times New Roman" w:cs="Times New Roman"/>
        </w:rPr>
      </w:pPr>
      <w:r>
        <w:rPr>
          <w:rFonts w:ascii="Times New Roman" w:hAnsi="Times New Roman" w:cs="Times New Roman"/>
        </w:rPr>
        <w:t xml:space="preserve">Signed </w:t>
      </w:r>
      <w:r w:rsidRPr="005B09D0">
        <w:rPr>
          <w:rFonts w:ascii="Times New Roman" w:hAnsi="Times New Roman" w:cs="Times New Roman"/>
        </w:rPr>
        <w:t>a</w:t>
      </w:r>
      <w:r>
        <w:rPr>
          <w:rFonts w:ascii="Times New Roman" w:hAnsi="Times New Roman" w:cs="Times New Roman"/>
        </w:rPr>
        <w:t>t ____________</w:t>
      </w:r>
      <w:r w:rsidRPr="005B09D0">
        <w:rPr>
          <w:rFonts w:ascii="Times New Roman" w:hAnsi="Times New Roman" w:cs="Times New Roman"/>
        </w:rPr>
        <w:t xml:space="preserve"> on this ______ day of ____________________ 20____. </w:t>
      </w:r>
    </w:p>
    <w:p w14:paraId="42A563AA" w14:textId="541F4F5E"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________</w:t>
      </w:r>
      <w:r w:rsidR="00CE5510">
        <w:rPr>
          <w:rFonts w:ascii="Times New Roman" w:hAnsi="Times New Roman" w:cs="Times New Roman"/>
        </w:rPr>
        <w:t>___________________________</w:t>
      </w:r>
      <w:r w:rsidR="00CE5510">
        <w:rPr>
          <w:rFonts w:ascii="Times New Roman" w:hAnsi="Times New Roman" w:cs="Times New Roman"/>
        </w:rPr>
        <w:tab/>
      </w:r>
      <w:r w:rsidR="00C9162B">
        <w:rPr>
          <w:rFonts w:ascii="Times New Roman" w:hAnsi="Times New Roman" w:cs="Times New Roman"/>
        </w:rPr>
        <w:t xml:space="preserve">    </w:t>
      </w:r>
      <w:r w:rsidRPr="005B09D0">
        <w:rPr>
          <w:rFonts w:ascii="Times New Roman" w:hAnsi="Times New Roman" w:cs="Times New Roman"/>
        </w:rPr>
        <w:t>__________________________</w:t>
      </w:r>
      <w:r w:rsidR="00CE5510">
        <w:rPr>
          <w:rFonts w:ascii="Times New Roman" w:hAnsi="Times New Roman" w:cs="Times New Roman"/>
        </w:rPr>
        <w:t>_</w:t>
      </w:r>
      <w:r w:rsidR="00C9162B">
        <w:rPr>
          <w:rFonts w:ascii="Times New Roman" w:hAnsi="Times New Roman" w:cs="Times New Roman"/>
          <w:u w:val="single"/>
        </w:rPr>
        <w:tab/>
      </w:r>
      <w:r w:rsidR="00C9162B">
        <w:rPr>
          <w:rFonts w:ascii="Times New Roman" w:hAnsi="Times New Roman" w:cs="Times New Roman"/>
          <w:u w:val="single"/>
        </w:rPr>
        <w:tab/>
      </w:r>
    </w:p>
    <w:p w14:paraId="5DED4008" w14:textId="5BD65EDB"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w:t>
      </w:r>
      <w:r w:rsidRPr="00CE5510">
        <w:rPr>
          <w:rFonts w:ascii="Times New Roman" w:hAnsi="Times New Roman" w:cs="Times New Roman"/>
          <w:sz w:val="22"/>
          <w:szCs w:val="22"/>
        </w:rPr>
        <w:t>Signature as used for operating on the account</w:t>
      </w:r>
      <w:r w:rsidRPr="005B09D0">
        <w:rPr>
          <w:rFonts w:ascii="Times New Roman" w:hAnsi="Times New Roman" w:cs="Times New Roman"/>
        </w:rPr>
        <w:t>)</w:t>
      </w:r>
      <w:r w:rsidR="00CE5510">
        <w:rPr>
          <w:rFonts w:ascii="Times New Roman" w:hAnsi="Times New Roman" w:cs="Times New Roman"/>
        </w:rPr>
        <w:tab/>
      </w:r>
      <w:proofErr w:type="gramStart"/>
      <w:r w:rsidR="00C9162B">
        <w:rPr>
          <w:rFonts w:ascii="Times New Roman" w:hAnsi="Times New Roman" w:cs="Times New Roman"/>
        </w:rPr>
        <w:t xml:space="preserve">  </w:t>
      </w:r>
      <w:r w:rsidRPr="005B09D0">
        <w:rPr>
          <w:rFonts w:ascii="Times New Roman" w:hAnsi="Times New Roman" w:cs="Times New Roman"/>
        </w:rPr>
        <w:t xml:space="preserve"> (</w:t>
      </w:r>
      <w:proofErr w:type="gramEnd"/>
      <w:r w:rsidRPr="00CE5510">
        <w:rPr>
          <w:rFonts w:ascii="Times New Roman" w:hAnsi="Times New Roman" w:cs="Times New Roman"/>
          <w:sz w:val="22"/>
          <w:szCs w:val="22"/>
        </w:rPr>
        <w:t>Signature as used for operating on the</w:t>
      </w:r>
      <w:r w:rsidR="00CE5510">
        <w:rPr>
          <w:rFonts w:ascii="Times New Roman" w:hAnsi="Times New Roman" w:cs="Times New Roman"/>
        </w:rPr>
        <w:t xml:space="preserve"> </w:t>
      </w:r>
      <w:r w:rsidRPr="005B09D0">
        <w:rPr>
          <w:rFonts w:ascii="Times New Roman" w:hAnsi="Times New Roman" w:cs="Times New Roman"/>
        </w:rPr>
        <w:t xml:space="preserve">account) </w:t>
      </w:r>
    </w:p>
    <w:p w14:paraId="66A19842" w14:textId="77777777" w:rsidR="00CE5510" w:rsidRDefault="00CE5510" w:rsidP="005B09D0">
      <w:pPr>
        <w:pStyle w:val="Default"/>
        <w:rPr>
          <w:rFonts w:ascii="Times New Roman" w:hAnsi="Times New Roman" w:cs="Times New Roman"/>
        </w:rPr>
      </w:pPr>
    </w:p>
    <w:p w14:paraId="2D95C16C" w14:textId="0174BE58"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________</w:t>
      </w:r>
      <w:r w:rsidR="00C9162B">
        <w:rPr>
          <w:rFonts w:ascii="Times New Roman" w:hAnsi="Times New Roman" w:cs="Times New Roman"/>
        </w:rPr>
        <w:t>_______________________</w:t>
      </w:r>
      <w:bookmarkStart w:id="0" w:name="_GoBack"/>
      <w:bookmarkEnd w:id="0"/>
      <w:r w:rsidRPr="005B09D0">
        <w:rPr>
          <w:rFonts w:ascii="Times New Roman" w:hAnsi="Times New Roman" w:cs="Times New Roman"/>
        </w:rPr>
        <w:t xml:space="preserve">(Assisted By) </w:t>
      </w:r>
    </w:p>
    <w:p w14:paraId="52291B90" w14:textId="77777777" w:rsidR="00CE5510" w:rsidRDefault="00CE5510" w:rsidP="005B09D0">
      <w:pPr>
        <w:pStyle w:val="Default"/>
        <w:rPr>
          <w:rFonts w:ascii="Times New Roman" w:hAnsi="Times New Roman" w:cs="Times New Roman"/>
          <w:b/>
          <w:bCs/>
        </w:rPr>
      </w:pPr>
    </w:p>
    <w:p w14:paraId="652A0BFF" w14:textId="1ADE0316" w:rsidR="005B09D0" w:rsidRPr="005B09D0" w:rsidRDefault="005B09D0" w:rsidP="005B09D0">
      <w:pPr>
        <w:pStyle w:val="Default"/>
        <w:rPr>
          <w:rFonts w:ascii="Times New Roman" w:hAnsi="Times New Roman" w:cs="Times New Roman"/>
        </w:rPr>
      </w:pPr>
      <w:r w:rsidRPr="005B09D0">
        <w:rPr>
          <w:rFonts w:ascii="Times New Roman" w:hAnsi="Times New Roman" w:cs="Times New Roman"/>
          <w:b/>
          <w:bCs/>
        </w:rPr>
        <w:t xml:space="preserve">F. Agreement Reference Number </w:t>
      </w:r>
    </w:p>
    <w:p w14:paraId="191B2595" w14:textId="77777777" w:rsidR="005B09D0" w:rsidRPr="005B09D0" w:rsidRDefault="005B09D0" w:rsidP="005B09D0">
      <w:pPr>
        <w:pStyle w:val="Default"/>
        <w:rPr>
          <w:rFonts w:ascii="Times New Roman" w:hAnsi="Times New Roman" w:cs="Times New Roman"/>
        </w:rPr>
      </w:pPr>
    </w:p>
    <w:p w14:paraId="417D86D7" w14:textId="3A6D914E" w:rsidR="005B09D0" w:rsidRPr="005B09D0" w:rsidRDefault="005B09D0" w:rsidP="005B09D0">
      <w:pPr>
        <w:pStyle w:val="Default"/>
        <w:rPr>
          <w:rFonts w:ascii="Times New Roman" w:hAnsi="Times New Roman" w:cs="Times New Roman"/>
        </w:rPr>
      </w:pPr>
      <w:r w:rsidRPr="005B09D0">
        <w:rPr>
          <w:rFonts w:ascii="Times New Roman" w:hAnsi="Times New Roman" w:cs="Times New Roman"/>
        </w:rPr>
        <w:t>This Agreement number is: __________</w:t>
      </w:r>
      <w:r w:rsidR="00956A52">
        <w:rPr>
          <w:rFonts w:ascii="Times New Roman" w:hAnsi="Times New Roman" w:cs="Times New Roman"/>
        </w:rPr>
        <w:t>_______________________</w:t>
      </w:r>
    </w:p>
    <w:p w14:paraId="1AAADB4B" w14:textId="0F16B3EE" w:rsidR="004979DB" w:rsidRPr="00C7563D" w:rsidRDefault="004979DB" w:rsidP="005B09D0">
      <w:pPr>
        <w:tabs>
          <w:tab w:val="left" w:pos="4020"/>
        </w:tabs>
        <w:rPr>
          <w:rFonts w:ascii="Times New Roman" w:hAnsi="Times New Roman" w:cs="Times New Roman"/>
          <w:sz w:val="24"/>
          <w:szCs w:val="24"/>
        </w:rPr>
      </w:pPr>
    </w:p>
    <w:sectPr w:rsidR="004979DB" w:rsidRPr="00C7563D">
      <w:headerReference w:type="even" r:id="rId7"/>
      <w:headerReference w:type="default" r:id="rId8"/>
      <w:foot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3B8D9" w14:textId="77777777" w:rsidR="005C6993" w:rsidRDefault="005C6993" w:rsidP="002D3C03">
      <w:pPr>
        <w:spacing w:after="0" w:line="240" w:lineRule="auto"/>
      </w:pPr>
      <w:r>
        <w:separator/>
      </w:r>
    </w:p>
  </w:endnote>
  <w:endnote w:type="continuationSeparator" w:id="0">
    <w:p w14:paraId="2258F5D8" w14:textId="77777777" w:rsidR="005C6993" w:rsidRDefault="005C6993" w:rsidP="002D3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86700" w14:textId="77777777" w:rsidR="00C228DE" w:rsidRDefault="00D86507" w:rsidP="003E6FFB">
    <w:pPr>
      <w:pStyle w:val="Footer"/>
      <w:spacing w:line="276" w:lineRule="auto"/>
    </w:pPr>
    <w:r w:rsidRPr="006A6C1F">
      <w:rPr>
        <w:noProof/>
        <w:lang w:eastAsia="en-GB"/>
      </w:rPr>
      <w:drawing>
        <wp:anchor distT="0" distB="0" distL="114300" distR="114300" simplePos="0" relativeHeight="251662336" behindDoc="0" locked="0" layoutInCell="1" allowOverlap="1" wp14:anchorId="3EBD43B0" wp14:editId="4D4585B6">
          <wp:simplePos x="0" y="0"/>
          <wp:positionH relativeFrom="margin">
            <wp:posOffset>4599305</wp:posOffset>
          </wp:positionH>
          <wp:positionV relativeFrom="paragraph">
            <wp:posOffset>-1208405</wp:posOffset>
          </wp:positionV>
          <wp:extent cx="1793220" cy="1796026"/>
          <wp:effectExtent l="0" t="0" r="0" b="0"/>
          <wp:wrapNone/>
          <wp:docPr id="25" name="Picture 25" descr="C:\Users\user\Desktop\gravit\Ngonga\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vit\Ngonga\08.png"/>
                  <pic:cNvPicPr>
                    <a:picLocks noChangeAspect="1" noChangeArrowheads="1"/>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93220" cy="17960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6C1F">
      <w:rPr>
        <w:noProof/>
        <w:lang w:eastAsia="en-GB"/>
      </w:rPr>
      <mc:AlternateContent>
        <mc:Choice Requires="wps">
          <w:drawing>
            <wp:anchor distT="0" distB="0" distL="114300" distR="114300" simplePos="0" relativeHeight="251671552" behindDoc="0" locked="0" layoutInCell="1" allowOverlap="1" wp14:anchorId="66AA0F2B" wp14:editId="31254689">
              <wp:simplePos x="0" y="0"/>
              <wp:positionH relativeFrom="column">
                <wp:posOffset>-1142999</wp:posOffset>
              </wp:positionH>
              <wp:positionV relativeFrom="paragraph">
                <wp:posOffset>-5080</wp:posOffset>
              </wp:positionV>
              <wp:extent cx="8229600" cy="0"/>
              <wp:effectExtent l="0" t="0" r="0" b="0"/>
              <wp:wrapNone/>
              <wp:docPr id="131" name="Straight Connector 131"/>
              <wp:cNvGraphicFramePr/>
              <a:graphic xmlns:a="http://schemas.openxmlformats.org/drawingml/2006/main">
                <a:graphicData uri="http://schemas.microsoft.com/office/word/2010/wordprocessingShape">
                  <wps:wsp>
                    <wps:cNvCnPr/>
                    <wps:spPr>
                      <a:xfrm>
                        <a:off x="0" y="0"/>
                        <a:ext cx="8229600" cy="0"/>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D2EF925" id="Straight Connector 131"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0pt,-.4pt" to="55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" strokecolor="#7f7f7f [1612]" strokeweight="1.5pt">
              <v:stroke joinstyle="miter"/>
            </v:line>
          </w:pict>
        </mc:Fallback>
      </mc:AlternateContent>
    </w:r>
    <w:r w:rsidRPr="006A6C1F">
      <w:t>TAX NO.: 8123632-01-1</w:t>
    </w:r>
  </w:p>
  <w:p w14:paraId="30B5024E" w14:textId="26E440D8" w:rsidR="00D86507" w:rsidRPr="006A6C1F" w:rsidRDefault="00D86507" w:rsidP="003E6FFB">
    <w:pPr>
      <w:pStyle w:val="Footer"/>
      <w:spacing w:line="276" w:lineRule="auto"/>
    </w:pPr>
    <w:r w:rsidRPr="006A6C1F">
      <w:t>NAMFISA LICENSE NO.: 25/11/83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CF3C1" w14:textId="77777777" w:rsidR="005C6993" w:rsidRDefault="005C6993" w:rsidP="002D3C03">
      <w:pPr>
        <w:spacing w:after="0" w:line="240" w:lineRule="auto"/>
      </w:pPr>
      <w:r>
        <w:separator/>
      </w:r>
    </w:p>
  </w:footnote>
  <w:footnote w:type="continuationSeparator" w:id="0">
    <w:p w14:paraId="68DF991F" w14:textId="77777777" w:rsidR="005C6993" w:rsidRDefault="005C6993" w:rsidP="002D3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2A4ED" w14:textId="77777777" w:rsidR="00D86507" w:rsidRDefault="005C6993">
    <w:pPr>
      <w:pStyle w:val="Header"/>
    </w:pPr>
    <w:r>
      <w:rPr>
        <w:noProof/>
      </w:rPr>
      <w:pict w14:anchorId="1224A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4282503" o:spid="_x0000_s2050" type="#_x0000_t75" style="position:absolute;margin-left:0;margin-top:0;width:355.5pt;height:356.6pt;z-index:-251652096;mso-position-horizontal:center;mso-position-horizontal-relative:margin;mso-position-vertical:center;mso-position-vertical-relative:margin" o:allowincell="f">
          <v:imagedata r:id="rId1" o:title="08"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FB528" w14:textId="1D24D142" w:rsidR="00D86507" w:rsidRPr="00652164" w:rsidRDefault="0098572C" w:rsidP="00BE6384">
    <w:pPr>
      <w:pStyle w:val="Header"/>
      <w:jc w:val="right"/>
      <w:rPr>
        <w:b/>
        <w:sz w:val="44"/>
        <w:szCs w:val="44"/>
      </w:rPr>
    </w:pPr>
    <w:r w:rsidRPr="00652164">
      <w:rPr>
        <w:b/>
        <w:noProof/>
        <w:sz w:val="44"/>
        <w:szCs w:val="44"/>
        <w:lang w:eastAsia="en-GB"/>
      </w:rPr>
      <w:drawing>
        <wp:anchor distT="0" distB="0" distL="114300" distR="114300" simplePos="0" relativeHeight="251660288" behindDoc="1" locked="0" layoutInCell="1" allowOverlap="1" wp14:anchorId="0A5F068C" wp14:editId="1CF79FE7">
          <wp:simplePos x="0" y="0"/>
          <wp:positionH relativeFrom="margin">
            <wp:align>left</wp:align>
          </wp:positionH>
          <wp:positionV relativeFrom="paragraph">
            <wp:posOffset>-121920</wp:posOffset>
          </wp:positionV>
          <wp:extent cx="1501775" cy="1504950"/>
          <wp:effectExtent l="0" t="0" r="3175" b="0"/>
          <wp:wrapNone/>
          <wp:docPr id="24" name="Picture 24" descr="C:\Users\user\Desktop\gravit\Ngonga\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vit\Ngonga\08.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1775" cy="150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68C3">
      <w:rPr>
        <w:b/>
        <w:noProof/>
        <w:sz w:val="44"/>
        <w:szCs w:val="44"/>
        <w:lang w:eastAsia="en-GB"/>
      </w:rPr>
      <mc:AlternateContent>
        <mc:Choice Requires="wps">
          <w:drawing>
            <wp:anchor distT="0" distB="0" distL="114300" distR="114300" simplePos="0" relativeHeight="251658238" behindDoc="1" locked="0" layoutInCell="1" allowOverlap="1" wp14:anchorId="25BCB719" wp14:editId="0256C1C4">
              <wp:simplePos x="0" y="0"/>
              <wp:positionH relativeFrom="page">
                <wp:posOffset>-21344</wp:posOffset>
              </wp:positionH>
              <wp:positionV relativeFrom="paragraph">
                <wp:posOffset>-2233930</wp:posOffset>
              </wp:positionV>
              <wp:extent cx="2035277" cy="3735070"/>
              <wp:effectExtent l="0" t="0" r="3175" b="0"/>
              <wp:wrapNone/>
              <wp:docPr id="141" name="Moon 141"/>
              <wp:cNvGraphicFramePr/>
              <a:graphic xmlns:a="http://schemas.openxmlformats.org/drawingml/2006/main">
                <a:graphicData uri="http://schemas.microsoft.com/office/word/2010/wordprocessingShape">
                  <wps:wsp>
                    <wps:cNvSpPr/>
                    <wps:spPr>
                      <a:xfrm flipH="1">
                        <a:off x="0" y="0"/>
                        <a:ext cx="2035277" cy="3735070"/>
                      </a:xfrm>
                      <a:prstGeom prst="moon">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068E4AE1"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Moon 141" o:spid="_x0000_s1026" type="#_x0000_t184" style="position:absolute;margin-left:-1.7pt;margin-top:-175.9pt;width:160.25pt;height:294.1pt;flip:x;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" fillcolor="#deeaf6 [664]" stroked="f" strokeweight="1pt">
              <w10:wrap anchorx="page"/>
            </v:shape>
          </w:pict>
        </mc:Fallback>
      </mc:AlternateContent>
    </w:r>
    <w:r w:rsidR="008568C3">
      <w:rPr>
        <w:b/>
        <w:noProof/>
        <w:sz w:val="44"/>
        <w:szCs w:val="44"/>
        <w:lang w:eastAsia="en-GB"/>
      </w:rPr>
      <mc:AlternateContent>
        <mc:Choice Requires="wps">
          <w:drawing>
            <wp:anchor distT="0" distB="0" distL="114300" distR="114300" simplePos="0" relativeHeight="251657725" behindDoc="1" locked="0" layoutInCell="1" allowOverlap="1" wp14:anchorId="6A30A296" wp14:editId="43D2DC76">
              <wp:simplePos x="0" y="0"/>
              <wp:positionH relativeFrom="page">
                <wp:posOffset>44244</wp:posOffset>
              </wp:positionH>
              <wp:positionV relativeFrom="paragraph">
                <wp:posOffset>-2241509</wp:posOffset>
              </wp:positionV>
              <wp:extent cx="3377381" cy="3735070"/>
              <wp:effectExtent l="0" t="0" r="0" b="0"/>
              <wp:wrapNone/>
              <wp:docPr id="142" name="Moon 142"/>
              <wp:cNvGraphicFramePr/>
              <a:graphic xmlns:a="http://schemas.openxmlformats.org/drawingml/2006/main">
                <a:graphicData uri="http://schemas.microsoft.com/office/word/2010/wordprocessingShape">
                  <wps:wsp>
                    <wps:cNvSpPr/>
                    <wps:spPr>
                      <a:xfrm flipH="1">
                        <a:off x="0" y="0"/>
                        <a:ext cx="3377381" cy="3735070"/>
                      </a:xfrm>
                      <a:prstGeom prst="moon">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CEC8342" id="Moon 142" o:spid="_x0000_s1026" type="#_x0000_t184" style="position:absolute;margin-left:3.5pt;margin-top:-176.5pt;width:265.95pt;height:294.1pt;flip:x;z-index:-2516587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" fillcolor="#bdd6ee [1304]" stroked="f" strokeweight="1pt">
              <w10:wrap anchorx="page"/>
            </v:shape>
          </w:pict>
        </mc:Fallback>
      </mc:AlternateContent>
    </w:r>
    <w:r w:rsidR="00364416">
      <w:rPr>
        <w:b/>
        <w:noProof/>
        <w:sz w:val="44"/>
        <w:szCs w:val="44"/>
        <w:lang w:eastAsia="en-GB"/>
      </w:rPr>
      <mc:AlternateContent>
        <mc:Choice Requires="wps">
          <w:drawing>
            <wp:anchor distT="0" distB="0" distL="114300" distR="114300" simplePos="0" relativeHeight="251656700" behindDoc="1" locked="0" layoutInCell="1" allowOverlap="1" wp14:anchorId="26A71821" wp14:editId="275A0381">
              <wp:simplePos x="0" y="0"/>
              <wp:positionH relativeFrom="column">
                <wp:posOffset>-1039762</wp:posOffset>
              </wp:positionH>
              <wp:positionV relativeFrom="paragraph">
                <wp:posOffset>-1880175</wp:posOffset>
              </wp:positionV>
              <wp:extent cx="9483213" cy="3391883"/>
              <wp:effectExtent l="0" t="0" r="3810" b="0"/>
              <wp:wrapNone/>
              <wp:docPr id="149" name="Flowchart: Stored Data 149"/>
              <wp:cNvGraphicFramePr/>
              <a:graphic xmlns:a="http://schemas.openxmlformats.org/drawingml/2006/main">
                <a:graphicData uri="http://schemas.microsoft.com/office/word/2010/wordprocessingShape">
                  <wps:wsp>
                    <wps:cNvSpPr/>
                    <wps:spPr>
                      <a:xfrm rot="10800000">
                        <a:off x="0" y="0"/>
                        <a:ext cx="9483213" cy="3391883"/>
                      </a:xfrm>
                      <a:prstGeom prst="flowChartOnlineStorage">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1F497D0F"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49" o:spid="_x0000_s1026" type="#_x0000_t130" style="position:absolute;margin-left:-81.85pt;margin-top:-148.05pt;width:746.7pt;height:267.1pt;rotation:180;z-index:-2516597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" fillcolor="#9cc2e5 [1944]" stroked="f" strokeweight="1pt"/>
          </w:pict>
        </mc:Fallback>
      </mc:AlternateContent>
    </w:r>
    <w:r w:rsidR="00D86507" w:rsidRPr="00652164">
      <w:rPr>
        <w:b/>
        <w:sz w:val="44"/>
        <w:szCs w:val="44"/>
      </w:rPr>
      <w:t>Ndjundo Cash Loan CC</w:t>
    </w:r>
  </w:p>
  <w:p w14:paraId="1F5C4772" w14:textId="7FBD0EFA" w:rsidR="00D86507" w:rsidRDefault="00D86507" w:rsidP="00BE6384">
    <w:pPr>
      <w:pStyle w:val="Header"/>
      <w:jc w:val="right"/>
    </w:pPr>
    <w:r>
      <w:rPr>
        <w:b/>
      </w:rPr>
      <w:tab/>
      <w:t xml:space="preserve">                                                               </w:t>
    </w:r>
    <w:r w:rsidRPr="0092136B">
      <w:t>Quick &amp; Easy Money Lending Services</w:t>
    </w:r>
  </w:p>
  <w:p w14:paraId="12E46D4B" w14:textId="071845F8" w:rsidR="00D86507" w:rsidRDefault="00D86507" w:rsidP="00BE6384">
    <w:pPr>
      <w:pStyle w:val="Header"/>
      <w:jc w:val="right"/>
    </w:pPr>
    <w:r>
      <w:tab/>
      <w:t xml:space="preserve">        </w:t>
    </w:r>
  </w:p>
  <w:p w14:paraId="49784887" w14:textId="0E8DA072" w:rsidR="00D86507" w:rsidRDefault="00D86507" w:rsidP="00BE6384">
    <w:pPr>
      <w:pStyle w:val="Header"/>
      <w:jc w:val="right"/>
    </w:pPr>
    <w:r>
      <w:t xml:space="preserve">P.O. Box 63360, </w:t>
    </w:r>
    <w:proofErr w:type="spellStart"/>
    <w:r>
      <w:t>Wanaheda</w:t>
    </w:r>
    <w:proofErr w:type="spellEnd"/>
  </w:p>
  <w:p w14:paraId="33425037" w14:textId="1859BDCC" w:rsidR="00D86507" w:rsidRDefault="00D86507" w:rsidP="00BE6384">
    <w:pPr>
      <w:pStyle w:val="Header"/>
      <w:jc w:val="right"/>
    </w:pPr>
    <w:r>
      <w:t>Windhoek</w:t>
    </w:r>
  </w:p>
  <w:p w14:paraId="7B48170E" w14:textId="6A25F1ED" w:rsidR="00D86507" w:rsidRDefault="00D86507" w:rsidP="00BE6384">
    <w:pPr>
      <w:pStyle w:val="Header"/>
      <w:jc w:val="right"/>
    </w:pPr>
  </w:p>
  <w:p w14:paraId="7D85034D" w14:textId="557FD10E" w:rsidR="00D86507" w:rsidRPr="00652164" w:rsidRDefault="00D86507" w:rsidP="000847D5">
    <w:pPr>
      <w:pStyle w:val="Header"/>
      <w:spacing w:after="240"/>
      <w:jc w:val="right"/>
      <w:rPr>
        <w:b/>
      </w:rPr>
    </w:pPr>
    <w:r>
      <w:rPr>
        <w:b/>
        <w:noProof/>
        <w:lang w:eastAsia="en-GB"/>
      </w:rPr>
      <mc:AlternateContent>
        <mc:Choice Requires="wps">
          <w:drawing>
            <wp:anchor distT="0" distB="0" distL="114300" distR="114300" simplePos="0" relativeHeight="251678720" behindDoc="0" locked="0" layoutInCell="1" allowOverlap="1" wp14:anchorId="6CAFCF6C" wp14:editId="1E3FB1B4">
              <wp:simplePos x="0" y="0"/>
              <wp:positionH relativeFrom="column">
                <wp:posOffset>-990600</wp:posOffset>
              </wp:positionH>
              <wp:positionV relativeFrom="paragraph">
                <wp:posOffset>318770</wp:posOffset>
              </wp:positionV>
              <wp:extent cx="8229600" cy="0"/>
              <wp:effectExtent l="0" t="19050" r="19050" b="19050"/>
              <wp:wrapNone/>
              <wp:docPr id="139" name="Straight Connector 139"/>
              <wp:cNvGraphicFramePr/>
              <a:graphic xmlns:a="http://schemas.openxmlformats.org/drawingml/2006/main">
                <a:graphicData uri="http://schemas.microsoft.com/office/word/2010/wordprocessingShape">
                  <wps:wsp>
                    <wps:cNvCnPr/>
                    <wps:spPr>
                      <a:xfrm>
                        <a:off x="0" y="0"/>
                        <a:ext cx="8229600" cy="0"/>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0552E6F" id="Straight Connector 139"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8pt,25.1pt" to="570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" strokecolor="#7f7f7f [1612]" strokeweight="2.25pt">
              <v:stroke joinstyle="miter"/>
            </v:line>
          </w:pict>
        </mc:Fallback>
      </mc:AlternateContent>
    </w:r>
    <w:r>
      <w:t>C</w:t>
    </w:r>
    <w:r w:rsidR="008568C3">
      <w:t>C</w:t>
    </w:r>
    <w:r>
      <w:t xml:space="preserve"> Reg: </w:t>
    </w:r>
    <w:r>
      <w:rPr>
        <w:b/>
      </w:rPr>
      <w:t xml:space="preserve">   </w:t>
    </w:r>
    <w:r w:rsidRPr="0083401E">
      <w:t>cc/2018/0307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21882" w14:textId="77777777" w:rsidR="00D86507" w:rsidRDefault="005C6993">
    <w:pPr>
      <w:pStyle w:val="Header"/>
    </w:pPr>
    <w:r>
      <w:rPr>
        <w:noProof/>
      </w:rPr>
      <w:pict w14:anchorId="43478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4282502" o:spid="_x0000_s2049" type="#_x0000_t75" style="position:absolute;margin-left:0;margin-top:0;width:355.5pt;height:356.6pt;z-index:-251653120;mso-position-horizontal:center;mso-position-horizontal-relative:margin;mso-position-vertical:center;mso-position-vertical-relative:margin" o:allowincell="f">
          <v:imagedata r:id="rId1" o:title="08"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857CD"/>
    <w:multiLevelType w:val="hybridMultilevel"/>
    <w:tmpl w:val="96D4B1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NTQwNTGzNDIxsrBQ0lEKTi0uzszPAykwrAUASeDvPywAAAA="/>
  </w:docVars>
  <w:rsids>
    <w:rsidRoot w:val="002D3C03"/>
    <w:rsid w:val="000300D3"/>
    <w:rsid w:val="00030B94"/>
    <w:rsid w:val="000548D3"/>
    <w:rsid w:val="00055A56"/>
    <w:rsid w:val="000575D6"/>
    <w:rsid w:val="00081D84"/>
    <w:rsid w:val="00083367"/>
    <w:rsid w:val="000847D5"/>
    <w:rsid w:val="00085812"/>
    <w:rsid w:val="000A1651"/>
    <w:rsid w:val="000B4972"/>
    <w:rsid w:val="000C341E"/>
    <w:rsid w:val="000E0B26"/>
    <w:rsid w:val="000E0D2B"/>
    <w:rsid w:val="000E5A95"/>
    <w:rsid w:val="000F0FBD"/>
    <w:rsid w:val="000F2946"/>
    <w:rsid w:val="00100A6A"/>
    <w:rsid w:val="00111E47"/>
    <w:rsid w:val="0012004E"/>
    <w:rsid w:val="00126C29"/>
    <w:rsid w:val="001349E3"/>
    <w:rsid w:val="0015348D"/>
    <w:rsid w:val="00153917"/>
    <w:rsid w:val="0015774A"/>
    <w:rsid w:val="00160CCF"/>
    <w:rsid w:val="001643F5"/>
    <w:rsid w:val="00174953"/>
    <w:rsid w:val="00180DB2"/>
    <w:rsid w:val="00184D52"/>
    <w:rsid w:val="00185C06"/>
    <w:rsid w:val="001B214A"/>
    <w:rsid w:val="001D0B8D"/>
    <w:rsid w:val="001E6E89"/>
    <w:rsid w:val="001F699D"/>
    <w:rsid w:val="00207455"/>
    <w:rsid w:val="00215199"/>
    <w:rsid w:val="00227A5E"/>
    <w:rsid w:val="002305B2"/>
    <w:rsid w:val="00236651"/>
    <w:rsid w:val="00237EC0"/>
    <w:rsid w:val="00243EE8"/>
    <w:rsid w:val="00245043"/>
    <w:rsid w:val="002621CC"/>
    <w:rsid w:val="00267D1E"/>
    <w:rsid w:val="00270887"/>
    <w:rsid w:val="002A315D"/>
    <w:rsid w:val="002D1395"/>
    <w:rsid w:val="002D3C03"/>
    <w:rsid w:val="002D5D98"/>
    <w:rsid w:val="002D7DC8"/>
    <w:rsid w:val="002E7FA3"/>
    <w:rsid w:val="002F3616"/>
    <w:rsid w:val="00304297"/>
    <w:rsid w:val="00326114"/>
    <w:rsid w:val="003466FE"/>
    <w:rsid w:val="003502B8"/>
    <w:rsid w:val="003505C0"/>
    <w:rsid w:val="0036076D"/>
    <w:rsid w:val="00364416"/>
    <w:rsid w:val="00365333"/>
    <w:rsid w:val="003711B0"/>
    <w:rsid w:val="00375219"/>
    <w:rsid w:val="00384B59"/>
    <w:rsid w:val="00384CC5"/>
    <w:rsid w:val="003B190B"/>
    <w:rsid w:val="003B341D"/>
    <w:rsid w:val="003B5154"/>
    <w:rsid w:val="003B67F2"/>
    <w:rsid w:val="003C40BF"/>
    <w:rsid w:val="003C4682"/>
    <w:rsid w:val="003D598E"/>
    <w:rsid w:val="003E2A4E"/>
    <w:rsid w:val="003E3009"/>
    <w:rsid w:val="003E6E48"/>
    <w:rsid w:val="003E6FFB"/>
    <w:rsid w:val="00404E23"/>
    <w:rsid w:val="0042172D"/>
    <w:rsid w:val="0044340A"/>
    <w:rsid w:val="004457BF"/>
    <w:rsid w:val="0045204B"/>
    <w:rsid w:val="00460589"/>
    <w:rsid w:val="00461A41"/>
    <w:rsid w:val="00465975"/>
    <w:rsid w:val="0047771D"/>
    <w:rsid w:val="00490AD6"/>
    <w:rsid w:val="00497049"/>
    <w:rsid w:val="004979DB"/>
    <w:rsid w:val="004A65A1"/>
    <w:rsid w:val="004A763C"/>
    <w:rsid w:val="004C3D84"/>
    <w:rsid w:val="004E76F1"/>
    <w:rsid w:val="004F74DD"/>
    <w:rsid w:val="00503026"/>
    <w:rsid w:val="00522B52"/>
    <w:rsid w:val="00525DDC"/>
    <w:rsid w:val="00530F15"/>
    <w:rsid w:val="0055278E"/>
    <w:rsid w:val="00561D85"/>
    <w:rsid w:val="0057642A"/>
    <w:rsid w:val="00586BCC"/>
    <w:rsid w:val="00597236"/>
    <w:rsid w:val="005B09D0"/>
    <w:rsid w:val="005B4F01"/>
    <w:rsid w:val="005C1CCD"/>
    <w:rsid w:val="005C3D68"/>
    <w:rsid w:val="005C6993"/>
    <w:rsid w:val="005D7D6E"/>
    <w:rsid w:val="005F7A28"/>
    <w:rsid w:val="0061714F"/>
    <w:rsid w:val="00623AA8"/>
    <w:rsid w:val="006327F0"/>
    <w:rsid w:val="006343AB"/>
    <w:rsid w:val="0064610B"/>
    <w:rsid w:val="00647314"/>
    <w:rsid w:val="00652164"/>
    <w:rsid w:val="00652287"/>
    <w:rsid w:val="006527E9"/>
    <w:rsid w:val="0066372B"/>
    <w:rsid w:val="00664081"/>
    <w:rsid w:val="0067094E"/>
    <w:rsid w:val="00680F6B"/>
    <w:rsid w:val="006814AA"/>
    <w:rsid w:val="00681FBD"/>
    <w:rsid w:val="006A6C1F"/>
    <w:rsid w:val="006A749A"/>
    <w:rsid w:val="006D741B"/>
    <w:rsid w:val="006E16B4"/>
    <w:rsid w:val="006F5418"/>
    <w:rsid w:val="007202AE"/>
    <w:rsid w:val="00735019"/>
    <w:rsid w:val="007761E0"/>
    <w:rsid w:val="00781BD8"/>
    <w:rsid w:val="00792E82"/>
    <w:rsid w:val="0079557F"/>
    <w:rsid w:val="00797EFA"/>
    <w:rsid w:val="007C1B82"/>
    <w:rsid w:val="007D79B4"/>
    <w:rsid w:val="007E193A"/>
    <w:rsid w:val="007E3601"/>
    <w:rsid w:val="007F4335"/>
    <w:rsid w:val="007F4570"/>
    <w:rsid w:val="007F46A6"/>
    <w:rsid w:val="008005C7"/>
    <w:rsid w:val="00801B17"/>
    <w:rsid w:val="00811225"/>
    <w:rsid w:val="00817809"/>
    <w:rsid w:val="00825C57"/>
    <w:rsid w:val="0083401E"/>
    <w:rsid w:val="00837AE2"/>
    <w:rsid w:val="008568C3"/>
    <w:rsid w:val="00864225"/>
    <w:rsid w:val="00892191"/>
    <w:rsid w:val="008931D1"/>
    <w:rsid w:val="00896269"/>
    <w:rsid w:val="008B377C"/>
    <w:rsid w:val="008B3CE1"/>
    <w:rsid w:val="008B61A5"/>
    <w:rsid w:val="008E431C"/>
    <w:rsid w:val="008F423E"/>
    <w:rsid w:val="0092136B"/>
    <w:rsid w:val="00951B3F"/>
    <w:rsid w:val="00956A52"/>
    <w:rsid w:val="0096178C"/>
    <w:rsid w:val="009636A8"/>
    <w:rsid w:val="009706FC"/>
    <w:rsid w:val="00971244"/>
    <w:rsid w:val="00976F8A"/>
    <w:rsid w:val="00977172"/>
    <w:rsid w:val="00981488"/>
    <w:rsid w:val="009829CA"/>
    <w:rsid w:val="00982A8B"/>
    <w:rsid w:val="0098572C"/>
    <w:rsid w:val="0098670F"/>
    <w:rsid w:val="00994967"/>
    <w:rsid w:val="00996A4C"/>
    <w:rsid w:val="009A3494"/>
    <w:rsid w:val="009B52C3"/>
    <w:rsid w:val="009D085D"/>
    <w:rsid w:val="009E58B5"/>
    <w:rsid w:val="009F17E6"/>
    <w:rsid w:val="00A116E4"/>
    <w:rsid w:val="00A14276"/>
    <w:rsid w:val="00A14BC6"/>
    <w:rsid w:val="00A15640"/>
    <w:rsid w:val="00A250D9"/>
    <w:rsid w:val="00A40D51"/>
    <w:rsid w:val="00A4134F"/>
    <w:rsid w:val="00A43DE8"/>
    <w:rsid w:val="00A45148"/>
    <w:rsid w:val="00A47A3C"/>
    <w:rsid w:val="00A47EA8"/>
    <w:rsid w:val="00A54A02"/>
    <w:rsid w:val="00A623DA"/>
    <w:rsid w:val="00A65342"/>
    <w:rsid w:val="00A6679E"/>
    <w:rsid w:val="00A84C5A"/>
    <w:rsid w:val="00A94166"/>
    <w:rsid w:val="00A97264"/>
    <w:rsid w:val="00AB202A"/>
    <w:rsid w:val="00AB391F"/>
    <w:rsid w:val="00AB477D"/>
    <w:rsid w:val="00AC378D"/>
    <w:rsid w:val="00AD275F"/>
    <w:rsid w:val="00AD4A26"/>
    <w:rsid w:val="00AF7D05"/>
    <w:rsid w:val="00B21E74"/>
    <w:rsid w:val="00B3351D"/>
    <w:rsid w:val="00B36B6F"/>
    <w:rsid w:val="00B5623F"/>
    <w:rsid w:val="00B62C73"/>
    <w:rsid w:val="00B766ED"/>
    <w:rsid w:val="00B83F53"/>
    <w:rsid w:val="00B868F8"/>
    <w:rsid w:val="00B927A2"/>
    <w:rsid w:val="00BA10C3"/>
    <w:rsid w:val="00BB0DC9"/>
    <w:rsid w:val="00BC7BD1"/>
    <w:rsid w:val="00BD508D"/>
    <w:rsid w:val="00BD6232"/>
    <w:rsid w:val="00BD6446"/>
    <w:rsid w:val="00BE6384"/>
    <w:rsid w:val="00BE6F3E"/>
    <w:rsid w:val="00C01221"/>
    <w:rsid w:val="00C02FAF"/>
    <w:rsid w:val="00C228DE"/>
    <w:rsid w:val="00C305E0"/>
    <w:rsid w:val="00C323A6"/>
    <w:rsid w:val="00C362E2"/>
    <w:rsid w:val="00C421F1"/>
    <w:rsid w:val="00C45349"/>
    <w:rsid w:val="00C508D8"/>
    <w:rsid w:val="00C52A13"/>
    <w:rsid w:val="00C53D6E"/>
    <w:rsid w:val="00C570C7"/>
    <w:rsid w:val="00C60AF1"/>
    <w:rsid w:val="00C61221"/>
    <w:rsid w:val="00C6202C"/>
    <w:rsid w:val="00C641A5"/>
    <w:rsid w:val="00C67D8E"/>
    <w:rsid w:val="00C7416C"/>
    <w:rsid w:val="00C74D4D"/>
    <w:rsid w:val="00C7563D"/>
    <w:rsid w:val="00C9162B"/>
    <w:rsid w:val="00C9544D"/>
    <w:rsid w:val="00CD0A94"/>
    <w:rsid w:val="00CE5510"/>
    <w:rsid w:val="00CE7381"/>
    <w:rsid w:val="00D0230C"/>
    <w:rsid w:val="00D101EB"/>
    <w:rsid w:val="00D27A7A"/>
    <w:rsid w:val="00D45E14"/>
    <w:rsid w:val="00D55218"/>
    <w:rsid w:val="00D61208"/>
    <w:rsid w:val="00D6799A"/>
    <w:rsid w:val="00D722B0"/>
    <w:rsid w:val="00D86507"/>
    <w:rsid w:val="00D872FA"/>
    <w:rsid w:val="00DB4496"/>
    <w:rsid w:val="00DB6BA6"/>
    <w:rsid w:val="00DC1DB0"/>
    <w:rsid w:val="00DD3C59"/>
    <w:rsid w:val="00DD4F3A"/>
    <w:rsid w:val="00DD6B9A"/>
    <w:rsid w:val="00E057BC"/>
    <w:rsid w:val="00E11DD5"/>
    <w:rsid w:val="00E16024"/>
    <w:rsid w:val="00E16C98"/>
    <w:rsid w:val="00E26407"/>
    <w:rsid w:val="00E27EFE"/>
    <w:rsid w:val="00E4026A"/>
    <w:rsid w:val="00E562DA"/>
    <w:rsid w:val="00E65453"/>
    <w:rsid w:val="00E8095B"/>
    <w:rsid w:val="00E86E79"/>
    <w:rsid w:val="00E92ADA"/>
    <w:rsid w:val="00EA047D"/>
    <w:rsid w:val="00EA0CE9"/>
    <w:rsid w:val="00EA5D81"/>
    <w:rsid w:val="00EA6256"/>
    <w:rsid w:val="00EA6DA2"/>
    <w:rsid w:val="00EB1056"/>
    <w:rsid w:val="00EB735C"/>
    <w:rsid w:val="00ED6DFB"/>
    <w:rsid w:val="00F218D5"/>
    <w:rsid w:val="00F44EF9"/>
    <w:rsid w:val="00F510F0"/>
    <w:rsid w:val="00F53D57"/>
    <w:rsid w:val="00F85BBD"/>
    <w:rsid w:val="00F875C2"/>
    <w:rsid w:val="00F8797E"/>
    <w:rsid w:val="00FA37B2"/>
    <w:rsid w:val="00FB3C1A"/>
    <w:rsid w:val="00FC15BB"/>
    <w:rsid w:val="00FC5883"/>
    <w:rsid w:val="00FD3961"/>
    <w:rsid w:val="00FE317A"/>
    <w:rsid w:val="00FF08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C72738F"/>
  <w15:chartTrackingRefBased/>
  <w15:docId w15:val="{352C3A4C-53C7-4EF5-950E-4D9D55DE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3C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C03"/>
  </w:style>
  <w:style w:type="paragraph" w:styleId="Footer">
    <w:name w:val="footer"/>
    <w:basedOn w:val="Normal"/>
    <w:link w:val="FooterChar"/>
    <w:uiPriority w:val="99"/>
    <w:unhideWhenUsed/>
    <w:rsid w:val="002D3C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C03"/>
  </w:style>
  <w:style w:type="paragraph" w:styleId="BalloonText">
    <w:name w:val="Balloon Text"/>
    <w:basedOn w:val="Normal"/>
    <w:link w:val="BalloonTextChar"/>
    <w:uiPriority w:val="99"/>
    <w:semiHidden/>
    <w:unhideWhenUsed/>
    <w:rsid w:val="009857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72C"/>
    <w:rPr>
      <w:rFonts w:ascii="Segoe UI" w:hAnsi="Segoe UI" w:cs="Segoe UI"/>
      <w:sz w:val="18"/>
      <w:szCs w:val="18"/>
    </w:rPr>
  </w:style>
  <w:style w:type="paragraph" w:styleId="NoSpacing">
    <w:name w:val="No Spacing"/>
    <w:uiPriority w:val="1"/>
    <w:qFormat/>
    <w:rsid w:val="0098670F"/>
    <w:pPr>
      <w:spacing w:after="0" w:line="240" w:lineRule="auto"/>
    </w:pPr>
  </w:style>
  <w:style w:type="table" w:styleId="TableGrid">
    <w:name w:val="Table Grid"/>
    <w:basedOn w:val="TableNormal"/>
    <w:uiPriority w:val="39"/>
    <w:rsid w:val="0068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094E"/>
    <w:rPr>
      <w:color w:val="0563C1" w:themeColor="hyperlink"/>
      <w:u w:val="single"/>
    </w:rPr>
  </w:style>
  <w:style w:type="character" w:styleId="PlaceholderText">
    <w:name w:val="Placeholder Text"/>
    <w:basedOn w:val="DefaultParagraphFont"/>
    <w:uiPriority w:val="99"/>
    <w:semiHidden/>
    <w:rsid w:val="00100A6A"/>
    <w:rPr>
      <w:color w:val="808080"/>
    </w:rPr>
  </w:style>
  <w:style w:type="paragraph" w:styleId="ListParagraph">
    <w:name w:val="List Paragraph"/>
    <w:basedOn w:val="Normal"/>
    <w:uiPriority w:val="34"/>
    <w:qFormat/>
    <w:rsid w:val="00D872FA"/>
    <w:pPr>
      <w:ind w:left="720"/>
      <w:contextualSpacing/>
    </w:pPr>
  </w:style>
  <w:style w:type="paragraph" w:customStyle="1" w:styleId="Default">
    <w:name w:val="Default"/>
    <w:rsid w:val="00030B9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50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i Shipoke</dc:creator>
  <cp:keywords/>
  <dc:description/>
  <cp:lastModifiedBy>Ndjundo Cash Loan</cp:lastModifiedBy>
  <cp:revision>13</cp:revision>
  <cp:lastPrinted>2024-12-21T09:16:00Z</cp:lastPrinted>
  <dcterms:created xsi:type="dcterms:W3CDTF">2025-01-23T14:50:00Z</dcterms:created>
  <dcterms:modified xsi:type="dcterms:W3CDTF">2025-01-24T09:51:00Z</dcterms:modified>
</cp:coreProperties>
</file>